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385626" w14:textId="77777777" w:rsidR="00CC40B8" w:rsidRDefault="00CC40B8" w:rsidP="00CC40B8">
      <w:pPr>
        <w:jc w:val="center"/>
        <w:rPr>
          <w:rFonts w:ascii="Times New Roman" w:hAnsi="Times New Roman"/>
          <w:b/>
          <w:bCs/>
          <w:lang w:val="en-US"/>
        </w:rPr>
      </w:pPr>
      <w:r>
        <w:rPr>
          <w:rFonts w:ascii="Times New Roman" w:hAnsi="Times New Roman"/>
          <w:b/>
          <w:bCs/>
          <w:noProof/>
          <w:lang w:val="en-US"/>
        </w:rPr>
        <w:drawing>
          <wp:inline distT="0" distB="0" distL="0" distR="0" wp14:anchorId="18E31DA4" wp14:editId="5BF4CD5B">
            <wp:extent cx="1310640" cy="694690"/>
            <wp:effectExtent l="0" t="0" r="3810" b="0"/>
            <wp:docPr id="2053015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694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4DB437" w14:textId="77777777" w:rsidR="00CC40B8" w:rsidRPr="00E966BB" w:rsidRDefault="00CC40B8" w:rsidP="00CC40B8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  <w:lang w:val="en-US"/>
        </w:rPr>
        <w:t>DEPARTMENT</w:t>
      </w:r>
      <w:r w:rsidRPr="00E966BB">
        <w:rPr>
          <w:rFonts w:ascii="Times New Roman" w:hAnsi="Times New Roman" w:cs="Times New Roman"/>
          <w:b/>
          <w:bCs/>
        </w:rPr>
        <w:t xml:space="preserve"> OF COMMUNICATION AND MULTIMEDIA JOURNALISM</w:t>
      </w:r>
    </w:p>
    <w:p w14:paraId="2E07759B" w14:textId="77777777" w:rsidR="00CC40B8" w:rsidRPr="00E966BB" w:rsidRDefault="00CC40B8" w:rsidP="00CC40B8">
      <w:pPr>
        <w:jc w:val="center"/>
        <w:rPr>
          <w:rFonts w:ascii="Times New Roman" w:hAnsi="Times New Roman" w:cs="Times New Roman"/>
          <w:b/>
          <w:bCs/>
        </w:rPr>
      </w:pPr>
      <w:r w:rsidRPr="00E966BB">
        <w:rPr>
          <w:rFonts w:ascii="Times New Roman" w:hAnsi="Times New Roman" w:cs="Times New Roman"/>
          <w:b/>
          <w:bCs/>
        </w:rPr>
        <w:t>APRIL EXAMINATIONS 2025</w:t>
      </w:r>
    </w:p>
    <w:p w14:paraId="6F377AB2" w14:textId="77777777" w:rsidR="00CC40B8" w:rsidRDefault="00CC40B8" w:rsidP="00CC40B8">
      <w:pPr>
        <w:jc w:val="center"/>
        <w:rPr>
          <w:rFonts w:ascii="Times New Roman" w:hAnsi="Times New Roman" w:cs="Times New Roman"/>
          <w:b/>
          <w:lang w:val="en-US"/>
        </w:rPr>
      </w:pPr>
      <w:r w:rsidRPr="00E966BB">
        <w:rPr>
          <w:rFonts w:ascii="Times New Roman" w:hAnsi="Times New Roman" w:cs="Times New Roman"/>
          <w:b/>
          <w:bCs/>
        </w:rPr>
        <w:t xml:space="preserve">EXAMINATION FOR </w:t>
      </w:r>
      <w:r>
        <w:rPr>
          <w:rFonts w:ascii="Times New Roman" w:hAnsi="Times New Roman" w:cs="Times New Roman"/>
          <w:b/>
          <w:lang w:val="en-US"/>
        </w:rPr>
        <w:t>DEGREE</w:t>
      </w:r>
    </w:p>
    <w:p w14:paraId="3E6AF221" w14:textId="77777777" w:rsidR="00CC40B8" w:rsidRPr="00BB653C" w:rsidRDefault="00CC40B8" w:rsidP="00CC40B8">
      <w:pPr>
        <w:jc w:val="center"/>
        <w:rPr>
          <w:rFonts w:ascii="Times New Roman" w:hAnsi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RIARA FOUNDATION COURSE</w:t>
      </w:r>
    </w:p>
    <w:p w14:paraId="27D7B262" w14:textId="77777777" w:rsidR="00CC40B8" w:rsidRPr="006915FB" w:rsidRDefault="00CC40B8" w:rsidP="00CC40B8">
      <w:pPr>
        <w:jc w:val="center"/>
        <w:rPr>
          <w:rFonts w:ascii="Times New Roman" w:eastAsia="Times New Roman" w:hAnsi="Times New Roman"/>
          <w:b/>
          <w:bCs/>
          <w:kern w:val="0"/>
          <w:lang w:val="en-US" w:eastAsia="zh-CN"/>
        </w:rPr>
      </w:pPr>
      <w:r>
        <w:rPr>
          <w:rFonts w:ascii="Times New Roman" w:hAnsi="Times New Roman"/>
          <w:b/>
          <w:lang w:val="en-US"/>
        </w:rPr>
        <w:t>RFC 101: COMMUNICATION AND WRITING SKILLS</w:t>
      </w:r>
    </w:p>
    <w:p w14:paraId="555D9560" w14:textId="6FECAD99" w:rsidR="00CC40B8" w:rsidRDefault="00CC40B8" w:rsidP="00CC40B8">
      <w:pPr>
        <w:spacing w:before="100" w:beforeAutospacing="1" w:after="100" w:afterAutospacing="1" w:line="360" w:lineRule="auto"/>
        <w:outlineLvl w:val="2"/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</w:pPr>
      <w:r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___________________________________________________________________________</w:t>
      </w:r>
    </w:p>
    <w:p w14:paraId="6918DED1" w14:textId="492FF206" w:rsidR="00026291" w:rsidRPr="00CC40B8" w:rsidRDefault="000C27A6" w:rsidP="00CC40B8">
      <w:pPr>
        <w:spacing w:before="100" w:beforeAutospacing="1" w:after="100" w:afterAutospacing="1" w:line="360" w:lineRule="auto"/>
        <w:outlineLvl w:val="2"/>
        <w:rPr>
          <w:rFonts w:ascii="Times New Roman" w:eastAsia="DengXian" w:hAnsi="Times New Roman" w:cs="Times New Roman"/>
          <w:b/>
          <w:bCs/>
          <w:color w:val="FF0000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b/>
          <w:bCs/>
          <w:color w:val="FF0000"/>
          <w:kern w:val="0"/>
          <w:lang w:eastAsia="en-KE"/>
          <w14:ligatures w14:val="none"/>
        </w:rPr>
        <w:t>Evening Class</w:t>
      </w:r>
      <w:r w:rsidR="00CC40B8">
        <w:rPr>
          <w:rFonts w:ascii="Times New Roman" w:eastAsia="DengXian" w:hAnsi="Times New Roman" w:cs="Times New Roman"/>
          <w:b/>
          <w:bCs/>
          <w:color w:val="FF0000"/>
          <w:kern w:val="0"/>
          <w:lang w:eastAsia="en-KE"/>
          <w14:ligatures w14:val="none"/>
        </w:rPr>
        <w:t xml:space="preserve"> - Online</w:t>
      </w:r>
    </w:p>
    <w:p w14:paraId="7A28DFFF" w14:textId="5B6B390A" w:rsidR="00026291" w:rsidRPr="00CC40B8" w:rsidRDefault="00026291" w:rsidP="00CC40B8">
      <w:pPr>
        <w:spacing w:before="100" w:beforeAutospacing="1" w:after="100" w:afterAutospacing="1" w:line="360" w:lineRule="auto"/>
        <w:outlineLvl w:val="2"/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 xml:space="preserve">Instructions: Answer all Questions </w:t>
      </w:r>
      <w:r w:rsid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in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 xml:space="preserve"> Question One</w:t>
      </w:r>
    </w:p>
    <w:p w14:paraId="0D26454E" w14:textId="77777777" w:rsidR="00026291" w:rsidRPr="00CC40B8" w:rsidRDefault="00026291" w:rsidP="00CC40B8">
      <w:pPr>
        <w:spacing w:before="100" w:beforeAutospacing="1" w:after="100" w:afterAutospacing="1" w:line="360" w:lineRule="auto"/>
        <w:outlineLvl w:val="2"/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QUESTION ONE (30 Marks)</w:t>
      </w:r>
    </w:p>
    <w:p w14:paraId="103D8AFE" w14:textId="77777777" w:rsidR="00026291" w:rsidRPr="00CC40B8" w:rsidRDefault="00026291" w:rsidP="00CC40B8">
      <w:pPr>
        <w:numPr>
          <w:ilvl w:val="0"/>
          <w:numId w:val="1"/>
        </w:numPr>
        <w:tabs>
          <w:tab w:val="left" w:pos="720"/>
        </w:tabs>
        <w:spacing w:before="100" w:beforeAutospacing="1" w:after="100" w:afterAutospacing="1" w:line="360" w:lineRule="auto"/>
        <w:contextualSpacing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>You are working in a multinational company where employees come from diverse backgrounds. How would you ensure effective communication within the organization? Provide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 xml:space="preserve"> three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strategies with examples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6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2409FAF5" w14:textId="77777777" w:rsidR="00026291" w:rsidRPr="00CC40B8" w:rsidRDefault="00026291" w:rsidP="00CC40B8">
      <w:pPr>
        <w:numPr>
          <w:ilvl w:val="0"/>
          <w:numId w:val="1"/>
        </w:numPr>
        <w:tabs>
          <w:tab w:val="left" w:pos="720"/>
        </w:tabs>
        <w:spacing w:before="100" w:beforeAutospacing="1" w:after="100" w:afterAutospacing="1" w:line="360" w:lineRule="auto"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Provide a scenario where non-verbal communication plays a crucial role in conveying a message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5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2DED43D3" w14:textId="77777777" w:rsidR="00026291" w:rsidRPr="00CC40B8" w:rsidRDefault="00026291" w:rsidP="00CC40B8">
      <w:pPr>
        <w:numPr>
          <w:ilvl w:val="0"/>
          <w:numId w:val="1"/>
        </w:numPr>
        <w:tabs>
          <w:tab w:val="left" w:pos="720"/>
        </w:tabs>
        <w:spacing w:before="100" w:beforeAutospacing="1" w:after="0" w:line="360" w:lineRule="auto"/>
        <w:contextualSpacing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You are writing an academic essay, but your vocabulary is weak. What strategies would you use to improve your English skills and enhance the quality of your writing?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5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487961BC" w14:textId="6470B48E" w:rsidR="00026291" w:rsidRPr="00251C75" w:rsidRDefault="00026291" w:rsidP="00251C75">
      <w:pPr>
        <w:numPr>
          <w:ilvl w:val="0"/>
          <w:numId w:val="1"/>
        </w:numPr>
        <w:tabs>
          <w:tab w:val="left" w:pos="720"/>
        </w:tabs>
        <w:spacing w:before="100" w:beforeAutospacing="1" w:after="100" w:afterAutospacing="1" w:line="360" w:lineRule="auto"/>
        <w:contextualSpacing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A student finds it difficult to comprehend long academic texts. Suggest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 xml:space="preserve">three 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reading techniques that can help them improve their reading comprehension and explain how they work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6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73A735E0" w14:textId="35797535" w:rsidR="00026291" w:rsidRPr="00CC40B8" w:rsidRDefault="00026291" w:rsidP="00CC40B8">
      <w:pPr>
        <w:numPr>
          <w:ilvl w:val="0"/>
          <w:numId w:val="2"/>
        </w:numPr>
        <w:spacing w:before="100" w:beforeAutospacing="1" w:after="100" w:afterAutospacing="1" w:line="360" w:lineRule="auto"/>
        <w:contextualSpacing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Write a formal email to your lecturer requesting an extension for </w:t>
      </w:r>
      <w:r w:rsidR="00D7055E"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>the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assignment deadline due to an unavoidable circumstance. Ensure your email follows the correct structure and tone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4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70CAB547" w14:textId="77777777" w:rsidR="00026291" w:rsidRPr="00CC40B8" w:rsidRDefault="00026291" w:rsidP="00CC40B8">
      <w:pPr>
        <w:numPr>
          <w:ilvl w:val="0"/>
          <w:numId w:val="2"/>
        </w:numPr>
        <w:spacing w:before="100" w:beforeAutospacing="1" w:after="100" w:afterAutospacing="1" w:line="360" w:lineRule="auto"/>
        <w:contextualSpacing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>Social media has changed how people communicate in society. Discuss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 xml:space="preserve"> two positive 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and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two negative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effects of social media on communication, providing real-life examples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4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2B995C01" w14:textId="77777777" w:rsidR="00026291" w:rsidRPr="00CC40B8" w:rsidRDefault="00026291" w:rsidP="00CC40B8">
      <w:pPr>
        <w:spacing w:before="100" w:beforeAutospacing="1" w:after="0" w:line="360" w:lineRule="auto"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356B6BE7" w14:textId="65CCC762" w:rsidR="00026291" w:rsidRPr="00CC40B8" w:rsidRDefault="00CC40B8" w:rsidP="00CC40B8">
      <w:pPr>
        <w:spacing w:before="100" w:beforeAutospacing="1" w:after="0" w:line="360" w:lineRule="auto"/>
        <w:jc w:val="center"/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lastRenderedPageBreak/>
        <w:t xml:space="preserve">ANSWER TWO QUESTIONS IN THIS SECTION </w:t>
      </w:r>
    </w:p>
    <w:p w14:paraId="1BC13E24" w14:textId="77777777" w:rsidR="00026291" w:rsidRPr="00CC40B8" w:rsidRDefault="00026291" w:rsidP="00CC40B8">
      <w:pPr>
        <w:spacing w:before="100" w:beforeAutospacing="1" w:after="100" w:afterAutospacing="1" w:line="360" w:lineRule="auto"/>
        <w:outlineLvl w:val="2"/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QUESTION TWO</w:t>
      </w:r>
    </w:p>
    <w:p w14:paraId="5F79B7E1" w14:textId="77777777" w:rsidR="00026291" w:rsidRPr="00CC40B8" w:rsidRDefault="00026291" w:rsidP="00CC40B8">
      <w:pPr>
        <w:numPr>
          <w:ilvl w:val="0"/>
          <w:numId w:val="3"/>
        </w:numPr>
        <w:tabs>
          <w:tab w:val="left" w:pos="720"/>
        </w:tabs>
        <w:spacing w:before="100" w:beforeAutospacing="1" w:after="100" w:afterAutospacing="1" w:line="360" w:lineRule="auto"/>
        <w:contextualSpacing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A university student is conducting research for a thesis. What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five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reliable sources should they use to gather information, and why is each important?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10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5B90138B" w14:textId="77777777" w:rsidR="00026291" w:rsidRPr="00CC40B8" w:rsidRDefault="00026291" w:rsidP="00CC40B8">
      <w:pPr>
        <w:numPr>
          <w:ilvl w:val="0"/>
          <w:numId w:val="3"/>
        </w:numPr>
        <w:tabs>
          <w:tab w:val="left" w:pos="720"/>
        </w:tabs>
        <w:spacing w:before="100" w:beforeAutospacing="1" w:after="100" w:afterAutospacing="1" w:line="360" w:lineRule="auto"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With the rise of digital media, traditional print media is declining. Do you agree or disagree? Justify your answer with examples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5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414AAF69" w14:textId="77777777" w:rsidR="00026291" w:rsidRPr="00CC40B8" w:rsidRDefault="00026291" w:rsidP="00CC40B8">
      <w:pPr>
        <w:spacing w:before="100" w:beforeAutospacing="1" w:after="0" w:line="360" w:lineRule="auto"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693828E8" w14:textId="77777777" w:rsidR="00026291" w:rsidRPr="00CC40B8" w:rsidRDefault="00026291" w:rsidP="00CC40B8">
      <w:pPr>
        <w:spacing w:before="100" w:beforeAutospacing="1" w:after="100" w:afterAutospacing="1" w:line="360" w:lineRule="auto"/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 xml:space="preserve">QUESTION THREE </w:t>
      </w:r>
    </w:p>
    <w:p w14:paraId="2A863D5A" w14:textId="77777777" w:rsidR="00026291" w:rsidRPr="00CC40B8" w:rsidRDefault="00026291" w:rsidP="00CC40B8">
      <w:pPr>
        <w:numPr>
          <w:ilvl w:val="0"/>
          <w:numId w:val="4"/>
        </w:numPr>
        <w:tabs>
          <w:tab w:val="left" w:pos="720"/>
        </w:tabs>
        <w:spacing w:before="100" w:beforeAutospacing="1" w:after="100" w:afterAutospacing="1" w:line="360" w:lineRule="auto"/>
        <w:contextualSpacing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You are studying abroad in a country with a different cultural background. Describe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 xml:space="preserve">five 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challenges you might face in communication and suggest possible solutions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9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7AEC5CD7" w14:textId="77777777" w:rsidR="00026291" w:rsidRPr="00CC40B8" w:rsidRDefault="00026291" w:rsidP="00CC40B8">
      <w:pPr>
        <w:numPr>
          <w:ilvl w:val="0"/>
          <w:numId w:val="4"/>
        </w:numPr>
        <w:tabs>
          <w:tab w:val="left" w:pos="720"/>
        </w:tabs>
        <w:spacing w:before="100" w:beforeAutospacing="1" w:after="100" w:afterAutospacing="1" w:line="360" w:lineRule="auto"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Active listening is essential in professional and personal interactions. Describe three barriers to effective listening and how they can be overcome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6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58B29851" w14:textId="77777777" w:rsidR="00026291" w:rsidRPr="00CC40B8" w:rsidRDefault="00026291" w:rsidP="00CC40B8">
      <w:pPr>
        <w:spacing w:before="100" w:beforeAutospacing="1" w:after="100" w:afterAutospacing="1" w:line="360" w:lineRule="auto"/>
        <w:outlineLvl w:val="2"/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 xml:space="preserve">QUESTION FOUR </w:t>
      </w:r>
    </w:p>
    <w:p w14:paraId="568A5123" w14:textId="77777777" w:rsidR="00026291" w:rsidRPr="00CC40B8" w:rsidRDefault="00026291" w:rsidP="00CC40B8">
      <w:pPr>
        <w:numPr>
          <w:ilvl w:val="0"/>
          <w:numId w:val="5"/>
        </w:numPr>
        <w:tabs>
          <w:tab w:val="left" w:pos="720"/>
        </w:tabs>
        <w:spacing w:before="100" w:beforeAutospacing="1" w:after="100" w:afterAutospacing="1" w:line="360" w:lineRule="auto"/>
        <w:contextualSpacing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A company is launching a new product. What role does visual communication play in ensuring successful marketing? Provide examples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5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13579345" w14:textId="77777777" w:rsidR="00026291" w:rsidRPr="00CC40B8" w:rsidRDefault="00026291" w:rsidP="00CC40B8">
      <w:pPr>
        <w:numPr>
          <w:ilvl w:val="0"/>
          <w:numId w:val="5"/>
        </w:numPr>
        <w:tabs>
          <w:tab w:val="left" w:pos="720"/>
        </w:tabs>
        <w:spacing w:before="100" w:beforeAutospacing="1" w:after="100" w:afterAutospacing="1" w:line="360" w:lineRule="auto"/>
        <w:rPr>
          <w:rFonts w:ascii="Times New Roman" w:eastAsia="DengXi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>Ethics is crucial in professional communication. Discuss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 xml:space="preserve"> two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ethical dilemmas that professionals may face in workplace communication and suggest ways to handle them. </w:t>
      </w: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(10 marks)</w:t>
      </w:r>
      <w:r w:rsidRPr="00CC40B8">
        <w:rPr>
          <w:rFonts w:ascii="Times New Roman" w:eastAsia="DengXian" w:hAnsi="Times New Roman" w:cs="Times New Roman"/>
          <w:kern w:val="0"/>
          <w:lang w:eastAsia="en-KE"/>
          <w14:ligatures w14:val="none"/>
        </w:rPr>
        <w:t xml:space="preserve"> </w:t>
      </w:r>
    </w:p>
    <w:p w14:paraId="01C4590E" w14:textId="77777777" w:rsidR="00CC40B8" w:rsidRDefault="00CC40B8" w:rsidP="00CC40B8">
      <w:pPr>
        <w:spacing w:before="100" w:beforeAutospacing="1" w:after="100" w:afterAutospacing="1" w:line="360" w:lineRule="auto"/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</w:pPr>
    </w:p>
    <w:p w14:paraId="21B97298" w14:textId="421A3086" w:rsidR="00026291" w:rsidRPr="00CC40B8" w:rsidRDefault="00026291" w:rsidP="00CC40B8">
      <w:pPr>
        <w:spacing w:before="100" w:beforeAutospacing="1" w:after="100" w:afterAutospacing="1" w:line="360" w:lineRule="auto"/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</w:pPr>
      <w:r w:rsidRPr="00CC40B8">
        <w:rPr>
          <w:rFonts w:ascii="Times New Roman" w:eastAsia="DengXian" w:hAnsi="Times New Roman" w:cs="Times New Roman"/>
          <w:b/>
          <w:bCs/>
          <w:kern w:val="0"/>
          <w:lang w:eastAsia="en-KE"/>
          <w14:ligatures w14:val="none"/>
        </w:rPr>
        <w:t>QUESTION FIVE</w:t>
      </w:r>
    </w:p>
    <w:p w14:paraId="626DF15B" w14:textId="77777777" w:rsidR="00026291" w:rsidRPr="00CC40B8" w:rsidRDefault="00026291" w:rsidP="00CC40B8">
      <w:pPr>
        <w:numPr>
          <w:ilvl w:val="0"/>
          <w:numId w:val="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t xml:space="preserve">You recently graduated with a Bachelor’s </w:t>
      </w:r>
      <w:r w:rsidRPr="00CC40B8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 xml:space="preserve">degree </w:t>
      </w: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t xml:space="preserve">and are applying for a job as a </w:t>
      </w:r>
      <w:r w:rsidRPr="00CC40B8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>Marketing Executive</w:t>
      </w: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t xml:space="preserve"> at a well-known company. However, due to an unforeseen personal emergency, you missed your scheduled interview.</w:t>
      </w:r>
    </w:p>
    <w:p w14:paraId="2ED11C7B" w14:textId="77777777" w:rsidR="00026291" w:rsidRPr="00CC40B8" w:rsidRDefault="00026291" w:rsidP="00CC40B8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>Task:</w:t>
      </w: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br/>
        <w:t>Prepare the following documents:</w:t>
      </w:r>
    </w:p>
    <w:p w14:paraId="39E6F586" w14:textId="77777777" w:rsidR="00CC40B8" w:rsidRPr="00CC40B8" w:rsidRDefault="00026291" w:rsidP="00CC40B8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lastRenderedPageBreak/>
        <w:t xml:space="preserve">A well-structured </w:t>
      </w:r>
      <w:r w:rsidRPr="00CC40B8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>CV</w:t>
      </w: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t xml:space="preserve"> tailored for the Marketing Executive position. Ensure it highlights relevant skills, experience, and qualifications. </w:t>
      </w:r>
      <w:r w:rsidRPr="00CC40B8">
        <w:rPr>
          <w:rFonts w:ascii="Times New Roman" w:eastAsia="DengXian Light" w:hAnsi="Times New Roman" w:cs="Times New Roman"/>
          <w:b/>
          <w:bCs/>
          <w:i/>
          <w:iCs/>
          <w:kern w:val="0"/>
          <w:lang w:eastAsia="en-KE"/>
          <w14:ligatures w14:val="none"/>
        </w:rPr>
        <w:t>(</w:t>
      </w:r>
      <w:r w:rsidRPr="00CC40B8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>6 marks)</w:t>
      </w:r>
    </w:p>
    <w:p w14:paraId="38E17D31" w14:textId="359FC466" w:rsidR="00CC40B8" w:rsidRPr="00CC40B8" w:rsidRDefault="00026291" w:rsidP="00CC40B8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t xml:space="preserve">A </w:t>
      </w:r>
      <w:r w:rsidRPr="00CC40B8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>formal application letter</w:t>
      </w: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t xml:space="preserve"> addressed to the Hiring Manager, explaining your interest in the Marketing Executive role and why you are the best candidate</w:t>
      </w:r>
      <w:r w:rsidRPr="00CC40B8">
        <w:rPr>
          <w:rFonts w:ascii="Times New Roman" w:eastAsia="Times New Roman" w:hAnsi="Times New Roman" w:cs="Times New Roman"/>
          <w:b/>
          <w:bCs/>
          <w:i/>
          <w:iCs/>
          <w:kern w:val="0"/>
          <w:lang w:eastAsia="en-KE"/>
          <w14:ligatures w14:val="none"/>
        </w:rPr>
        <w:t xml:space="preserve">. </w:t>
      </w:r>
      <w:r w:rsidRPr="00CC40B8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>(5 marks</w:t>
      </w:r>
      <w:r w:rsidR="00CC40B8">
        <w:rPr>
          <w:rFonts w:ascii="Times New Roman" w:eastAsia="DengXian Light" w:hAnsi="Times New Roman" w:cs="Times New Roman"/>
          <w:kern w:val="0"/>
          <w:lang w:eastAsia="en-KE"/>
          <w14:ligatures w14:val="none"/>
        </w:rPr>
        <w:t>)</w:t>
      </w:r>
    </w:p>
    <w:p w14:paraId="327DCF61" w14:textId="41998072" w:rsidR="00026291" w:rsidRPr="00CC40B8" w:rsidRDefault="00026291" w:rsidP="00CC40B8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t xml:space="preserve">A </w:t>
      </w:r>
      <w:r w:rsidRPr="00CC40B8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>professional apology letter</w:t>
      </w:r>
      <w:r w:rsidRPr="00CC40B8">
        <w:rPr>
          <w:rFonts w:ascii="Times New Roman" w:eastAsia="Times New Roman" w:hAnsi="Times New Roman" w:cs="Times New Roman"/>
          <w:kern w:val="0"/>
          <w:lang w:eastAsia="en-KE"/>
          <w14:ligatures w14:val="none"/>
        </w:rPr>
        <w:t xml:space="preserve"> to the recruiter, sincerely apologizing for missing the interview and requesting an opportunity to reschedule.</w:t>
      </w:r>
      <w:r w:rsidRPr="00CC40B8">
        <w:rPr>
          <w:rFonts w:ascii="Times New Roman" w:eastAsia="Times New Roman" w:hAnsi="Times New Roman" w:cs="Times New Roman"/>
          <w:b/>
          <w:bCs/>
          <w:kern w:val="0"/>
          <w:lang w:eastAsia="en-KE"/>
          <w14:ligatures w14:val="none"/>
        </w:rPr>
        <w:t xml:space="preserve"> </w:t>
      </w:r>
      <w:r w:rsidRPr="00251C75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>(4 marks)</w:t>
      </w:r>
    </w:p>
    <w:p w14:paraId="59609764" w14:textId="699CCE2A" w:rsidR="00026291" w:rsidRPr="00CC40B8" w:rsidRDefault="00026291" w:rsidP="00CC40B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lang w:eastAsia="en-KE"/>
          <w14:ligatures w14:val="none"/>
        </w:rPr>
      </w:pPr>
      <w:r w:rsidRPr="00CC40B8">
        <w:rPr>
          <w:rFonts w:ascii="Times New Roman" w:eastAsia="DengXian Light" w:hAnsi="Times New Roman" w:cs="Times New Roman"/>
          <w:b/>
          <w:bCs/>
          <w:kern w:val="0"/>
          <w:lang w:eastAsia="en-KE"/>
          <w14:ligatures w14:val="none"/>
        </w:rPr>
        <w:t>THE END</w:t>
      </w:r>
    </w:p>
    <w:sectPr w:rsidR="00026291" w:rsidRPr="00CC40B8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19FA81" w14:textId="77777777" w:rsidR="00B625B8" w:rsidRDefault="00B625B8" w:rsidP="00CC40B8">
      <w:pPr>
        <w:spacing w:after="0" w:line="240" w:lineRule="auto"/>
      </w:pPr>
      <w:r>
        <w:separator/>
      </w:r>
    </w:p>
  </w:endnote>
  <w:endnote w:type="continuationSeparator" w:id="0">
    <w:p w14:paraId="6A2D6DD5" w14:textId="77777777" w:rsidR="00B625B8" w:rsidRDefault="00B625B8" w:rsidP="00CC4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0122757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05CC33E" w14:textId="7860983D" w:rsidR="00CC40B8" w:rsidRDefault="00CC40B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FEBEDF0" w14:textId="77777777" w:rsidR="00CC40B8" w:rsidRDefault="00CC4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C3A1B" w14:textId="77777777" w:rsidR="00B625B8" w:rsidRDefault="00B625B8" w:rsidP="00CC40B8">
      <w:pPr>
        <w:spacing w:after="0" w:line="240" w:lineRule="auto"/>
      </w:pPr>
      <w:r>
        <w:separator/>
      </w:r>
    </w:p>
  </w:footnote>
  <w:footnote w:type="continuationSeparator" w:id="0">
    <w:p w14:paraId="0464C612" w14:textId="77777777" w:rsidR="00B625B8" w:rsidRDefault="00B625B8" w:rsidP="00CC40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216F38"/>
    <w:multiLevelType w:val="multilevel"/>
    <w:tmpl w:val="2966AE2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1DC12C79"/>
    <w:multiLevelType w:val="multilevel"/>
    <w:tmpl w:val="B6240922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1EC36808"/>
    <w:multiLevelType w:val="multilevel"/>
    <w:tmpl w:val="8B84B7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246561FA"/>
    <w:multiLevelType w:val="multilevel"/>
    <w:tmpl w:val="1270B8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4" w15:restartNumberingAfterBreak="0">
    <w:nsid w:val="35AA70FD"/>
    <w:multiLevelType w:val="multilevel"/>
    <w:tmpl w:val="F3943DD6"/>
    <w:lvl w:ilvl="0">
      <w:start w:val="3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5293211C"/>
    <w:multiLevelType w:val="hybridMultilevel"/>
    <w:tmpl w:val="BE2E9E04"/>
    <w:lvl w:ilvl="0" w:tplc="2000001B">
      <w:start w:val="1"/>
      <w:numFmt w:val="lowerRoman"/>
      <w:lvlText w:val="%1."/>
      <w:lvlJc w:val="right"/>
      <w:pPr>
        <w:ind w:left="780" w:hanging="360"/>
      </w:pPr>
    </w:lvl>
    <w:lvl w:ilvl="1" w:tplc="20000019" w:tentative="1">
      <w:start w:val="1"/>
      <w:numFmt w:val="lowerLetter"/>
      <w:lvlText w:val="%2."/>
      <w:lvlJc w:val="left"/>
      <w:pPr>
        <w:ind w:left="1500" w:hanging="360"/>
      </w:pPr>
    </w:lvl>
    <w:lvl w:ilvl="2" w:tplc="2000001B" w:tentative="1">
      <w:start w:val="1"/>
      <w:numFmt w:val="lowerRoman"/>
      <w:lvlText w:val="%3."/>
      <w:lvlJc w:val="right"/>
      <w:pPr>
        <w:ind w:left="2220" w:hanging="180"/>
      </w:pPr>
    </w:lvl>
    <w:lvl w:ilvl="3" w:tplc="2000000F" w:tentative="1">
      <w:start w:val="1"/>
      <w:numFmt w:val="decimal"/>
      <w:lvlText w:val="%4."/>
      <w:lvlJc w:val="left"/>
      <w:pPr>
        <w:ind w:left="2940" w:hanging="360"/>
      </w:pPr>
    </w:lvl>
    <w:lvl w:ilvl="4" w:tplc="20000019" w:tentative="1">
      <w:start w:val="1"/>
      <w:numFmt w:val="lowerLetter"/>
      <w:lvlText w:val="%5."/>
      <w:lvlJc w:val="left"/>
      <w:pPr>
        <w:ind w:left="3660" w:hanging="360"/>
      </w:pPr>
    </w:lvl>
    <w:lvl w:ilvl="5" w:tplc="2000001B" w:tentative="1">
      <w:start w:val="1"/>
      <w:numFmt w:val="lowerRoman"/>
      <w:lvlText w:val="%6."/>
      <w:lvlJc w:val="right"/>
      <w:pPr>
        <w:ind w:left="4380" w:hanging="180"/>
      </w:pPr>
    </w:lvl>
    <w:lvl w:ilvl="6" w:tplc="2000000F" w:tentative="1">
      <w:start w:val="1"/>
      <w:numFmt w:val="decimal"/>
      <w:lvlText w:val="%7."/>
      <w:lvlJc w:val="left"/>
      <w:pPr>
        <w:ind w:left="5100" w:hanging="360"/>
      </w:pPr>
    </w:lvl>
    <w:lvl w:ilvl="7" w:tplc="20000019" w:tentative="1">
      <w:start w:val="1"/>
      <w:numFmt w:val="lowerLetter"/>
      <w:lvlText w:val="%8."/>
      <w:lvlJc w:val="left"/>
      <w:pPr>
        <w:ind w:left="5820" w:hanging="360"/>
      </w:pPr>
    </w:lvl>
    <w:lvl w:ilvl="8" w:tplc="2000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78EA686B"/>
    <w:multiLevelType w:val="multilevel"/>
    <w:tmpl w:val="35740E6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num w:numId="1" w16cid:durableId="2467663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2116497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18969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208920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20802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77954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510884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yNzextDS0MDE3sbBU0lEKTi0uzszPAykwrAUAwLIJaiwAAAA="/>
  </w:docVars>
  <w:rsids>
    <w:rsidRoot w:val="00026291"/>
    <w:rsid w:val="00026291"/>
    <w:rsid w:val="000C27A6"/>
    <w:rsid w:val="00251C75"/>
    <w:rsid w:val="00442B69"/>
    <w:rsid w:val="00496E61"/>
    <w:rsid w:val="00690240"/>
    <w:rsid w:val="00B625B8"/>
    <w:rsid w:val="00CC40B8"/>
    <w:rsid w:val="00D70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B620B1"/>
  <w15:chartTrackingRefBased/>
  <w15:docId w15:val="{785074E7-D834-4DC0-A6F2-EF8CBD534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K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62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62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62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62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62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62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62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62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62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62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62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62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62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62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62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62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62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62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62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62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62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62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62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62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62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62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62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62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629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C40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40B8"/>
  </w:style>
  <w:style w:type="paragraph" w:styleId="Footer">
    <w:name w:val="footer"/>
    <w:basedOn w:val="Normal"/>
    <w:link w:val="FooterChar"/>
    <w:uiPriority w:val="99"/>
    <w:unhideWhenUsed/>
    <w:rsid w:val="00CC40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40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59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82</Words>
  <Characters>2705</Characters>
  <Application>Microsoft Office Word</Application>
  <DocSecurity>0</DocSecurity>
  <Lines>6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Muriithi</dc:creator>
  <cp:keywords/>
  <dc:description/>
  <cp:lastModifiedBy>Marion Amukuzi</cp:lastModifiedBy>
  <cp:revision>6</cp:revision>
  <dcterms:created xsi:type="dcterms:W3CDTF">2025-03-27T09:54:00Z</dcterms:created>
  <dcterms:modified xsi:type="dcterms:W3CDTF">2025-03-27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af7b52-4d8f-4a67-95fb-d13cc90f951f</vt:lpwstr>
  </property>
</Properties>
</file>